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ตราประทับบริษัทนับพันชิ้นและทรัพย์สิน เป็นของกลางที่ตำรวจปปสยึดได้จากเครือข่ายนอมินีชาวไทยในจังหวัดภูเก็ตค่ะ ผู้กำกับการ 4 กองบังคับการปราบปรามการกระทำความผิดเกี่ยวกับอาชญากรรมทางเศรษฐกิจเปิดเผยการวิเคราะห์ ข้อมูลของชาวต่างชาติสัญชาติรัสเซียชื่อดังยานหน้าเป็นกรรมการแล้ว ถือหุ้นร่วมกับคนไทยในสัดส่วนที่น่าสงสัยถึง 9 บริษัททางบริษัท อสังหาริมทรัพย์ธุรกิจบริการและนำเที่ยวสูงที่สุดในกลุ่มชาวต่างชาติ เข้ามาร่วมหุ้นกับคนไทยในจังหวัดภูเก็ตขั้นตอนการจดจัดตั้งบริษัททั้ง 9 แห่งทำผ่านบริษัทบัญชีแห่งหนึ่งในจังหวัดภูเก็ตค่ะ ซึ่งก็มีพฤติกรรมนำเอาพนักงานของบริษัทรวมไปถึงเครือญาติเข้าไปถึง ส่องหุ้น ในสัดส่วนที่กฎหมายไทยกำหนดเพื่อหลีกเลี่ยงการตรวจสอบ ทำให้สามารถดำเนินการธุรกิจในประเทศไทยได้ค่ะ ขอนำเรียนว่าเราเดินกำหนดความผิดใน ก็มีนะครับ 141 บริษัทที่ตั้งขึ้นมาโดยไม่มีการประกอบกิจการใดๆ แต่มีการจดจัดตั้งขึ้นมาเนี่ยเพื่อ ให้ชาวต่างชาตินะครับในส่วนนี้เราได้ อนุกรมมีหลักฐานนะครับ แล้วก็ส่งข้อมูลให้กรมจัดหางานนะครับเพื่อดำเนินการต่อไปนะครับในส่วนนี้ถือว่าเป็นความผิด แจ้งเจ้าพนักงานจดข้อความอันเป็นเท็จนะครับก็มีโทษทางอาญานะครับ ตำรวจขยายผลการตรวจสอบรายชื่อกรรมการผู้ถือหุ้นบริษัทบัญชีในจังหวัด ไปพบความเชื่อมโยงกับบริษัทจำนวน 272 บริษัทอีกค่ะ โดยมีบริษัท 130 บริษัทที่เป็นนอมินีของชาวต่างชาติจำแนกเป็นธุรกิจอสังหาริมทรัพย์ ไปลักษณะของการค้าที่ดินท่องเที่ยวธุรกิจบริการและประเภทอื่น ซึ่งก็มีทุนจดทะเบียนร่วมกัน 679 ล้านบาทค่ะ ตรวจสอบสภาพอากาศกับคุณธนวรรณค่ะ สวัสดีค่ะเรามองจากภาพรวมนะคะจะเห็นว่าฝนนั้นได้ย้ายจากด้านฝั่งตะวันตก ของไทยนะคะมาตกหนักแถวบริเวณพื้นที่ภาคอีสานภาคตะวันออกและก็พักได้ค่ะใช้อันนั้นก็เป็นเพราะว่าปัจจัยหลัก ทำให้โอนนะคะทางด้านฝั่งตะวันออกนี้ก็คือหย่อมความกดอากาศต่ำหรือว่ากลุ่มฝน ประเทศเวียดนามและก็ทะเลจีนใต้นะคะซึ่งส่งผลทำให้เกิดผล คืนค่ะลงมาส่งตะวันตกเฉียงใต้ที่พัดปกคลุมทะเลอันดามันประเทศไทยและอ่าวไทยช่วงนี้มีกำลังแรงขึ้นด้วยเช่นกันค่ะก็เลยทำให้เกิด ฝนตกหนักนะคะโดยเฉพาะในบริเวณพื้นที่ภาคใต้ค่ะ ส่วนคลื่นลมนะคะโดยเฉพาะทางด้านฝั่งอันดามันตอนบนระยะนี้นะคะจุดที่มีฝนฟ้าคะนอง คลื่นสูงมากกว่า 2 เมตรนะคะก็ขอให้ชาวเรือค่ะทั้งในบริเวณทะเลอันดามันและอ่าวไทยระยะนี้ ไอ้เกลี้ยงการเดินเรือบริเวณที่มีฝนฟ้าคะนองกันไปด้วยนะคะส่วนผู้ที่มีแผนจะเดินทางไป ในวันนี้นะคะขอให้ตรวจสอบสภาพอากาศก่อนออกเดินทางด้วยนะคะเนื่องจากว่าขณะนี้นะคะที่อุดหนุนนะคะกำลังเคลื่อนตัวมุ่งหน้า ไปทางด้านฝั่งตะวันออกของประเทศญี่ปุ่นค่ะลูกนี้ไม่ส่งผลกระทบโดยตรงต่อสภาพอากาศในบ้านเรานะคะ ขอดูรายละเอียดของสภาพอากาศในแต่ละภาคโรงเรียนเป็นข้อแนะนำสำหรับเกษตรกรในช่วงตลอด อาการนี้กันค่ะภาคเหนือมีฝนฟ้าคะนอง 20 ถึง 40 เปอร์เซ็นต์ของพื้นที่และมีฝนตก ทางตอนล่างของภาคใดในช่วงตั้งแต่วันเสาร์ถึงวันอังคารนั้นจะมีฝนฟ้าคะนอง 40-60 เปอร์เซ็นต์ของพื้นที่และมีฝนตก ปางช้าง ภาคตะวันออกเฉียงเหนือในช่วงนี้จะมีฝนฟ้าคะนอง 60-80 เปอร์เซ็นต์ของพื้นที่มีฝนตก วางแผนจะมีฝนตกหนักมากในช่วงตั้งแต่วันนี้เป็นต้นไปจนถึงวันอาทิตย์นี้ด้วยค่ะ ภาคกลางมีฝนฟ้าคะนอง 60-70 เปอร์เซ็นต์ของพื้นที่และมีฝนตกหนักบางแห่งช่วงนี้ให้เกษตรกรที่เลี้ยงสัตว์น้ำในบ่อเลี้ยง ไม่ปล่อยให้น้ำฝนที่ตกลงบนดินไหลลงบ่อจะทำให้สภาพน้ำเปลี่ยนและหลังฝนตกควรเปิดเครื่องตีน้ำเพื่อป้องกันน้ำแยกชั้น ภาคตะวันออกช่วงนี้จะมีฝนฟ้าคะนอง 60-80 เปอร์เซ็นต์ของพื้นที่และมีฝนตกหนัก จะมีฝนตกหนักมากในช่วงระหว่างวันนี้ไปจนถึงวันอาทิตย์สำหรับทะเลจะมีคลื่นสูงประมาณ 1 เมตร บริเวณที่มีฝนฟ้าคะนองคลื่นสูงมากกว่า 2 เมตร นิทานภาคใต้นะคะระยะนี้จะมีฝนฟ้าคะนอง 40 ถึง 70 เปอร์เซ็นต์ของพื้นที่และมีฝน ปางช้างคลื่นสูงประมาณ 1-2 เมตรบริเวณที่มีฝนฟ้าคะนองคลื่นสูงมากกว่า 2 เมตร รายงานสภาพอากาศได้ไหมในช่วงข่าวค่ำมิติใหม่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31T06:54:31Z</dcterms:created>
  <dcterms:modified xsi:type="dcterms:W3CDTF">2024-05-31T06:5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